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4D96224E" w14:textId="657923FB" w:rsidR="00F35CB0" w:rsidRPr="00F35CB0" w:rsidRDefault="00F35CB0" w:rsidP="00F35CB0">
      <w:pPr>
        <w:pStyle w:val="Heading2"/>
        <w:tabs>
          <w:tab w:val="left" w:pos="1800"/>
        </w:tabs>
        <w:ind w:left="1620" w:firstLine="0"/>
        <w:contextualSpacing/>
        <w:jc w:val="center"/>
        <w:rPr>
          <w:rFonts w:ascii="Trebuchet MS" w:hAnsi="Trebuchet MS"/>
          <w:sz w:val="28"/>
          <w:szCs w:val="22"/>
        </w:rPr>
      </w:pPr>
      <w:r w:rsidRPr="00F35CB0">
        <w:rPr>
          <w:rFonts w:ascii="Trebuchet MS" w:hAnsi="Trebuchet MS"/>
          <w:sz w:val="28"/>
          <w:szCs w:val="22"/>
        </w:rPr>
        <w:t>Module 3 – Types of Database Model</w:t>
      </w:r>
    </w:p>
    <w:p w14:paraId="378F64D7" w14:textId="77777777" w:rsidR="00F35CB0" w:rsidRPr="00F35CB0" w:rsidRDefault="00F35CB0" w:rsidP="00F35CB0">
      <w:pPr>
        <w:contextualSpacing/>
      </w:pPr>
    </w:p>
    <w:p w14:paraId="53EC0A2D" w14:textId="52316FAD" w:rsidR="00A82B67" w:rsidRPr="00F35CB0" w:rsidRDefault="00A82B67" w:rsidP="00F35CB0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Cs w:val="32"/>
        </w:rPr>
      </w:pPr>
      <w:r w:rsidRPr="00F35CB0">
        <w:rPr>
          <w:rFonts w:ascii="Trebuchet MS" w:hAnsi="Trebuchet MS"/>
          <w:sz w:val="28"/>
          <w:szCs w:val="22"/>
        </w:rPr>
        <w:t>What is a Database Model?</w:t>
      </w:r>
    </w:p>
    <w:p w14:paraId="214F50AB" w14:textId="3AE50256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 xml:space="preserve">A </w:t>
      </w:r>
      <w:r w:rsidRPr="00C82D5E">
        <w:rPr>
          <w:rStyle w:val="Strong"/>
          <w:rFonts w:ascii="Trebuchet MS" w:hAnsi="Trebuchet MS"/>
        </w:rPr>
        <w:t>database model</w:t>
      </w:r>
      <w:r w:rsidRPr="00C82D5E">
        <w:rPr>
          <w:rFonts w:ascii="Trebuchet MS" w:hAnsi="Trebuchet MS"/>
        </w:rPr>
        <w:t xml:space="preserve"> is a way to </w:t>
      </w:r>
      <w:r w:rsidRPr="00C82D5E">
        <w:rPr>
          <w:rStyle w:val="Strong"/>
          <w:rFonts w:ascii="Trebuchet MS" w:hAnsi="Trebuchet MS"/>
        </w:rPr>
        <w:t>organize data</w:t>
      </w:r>
      <w:r w:rsidRPr="00C82D5E">
        <w:rPr>
          <w:rFonts w:ascii="Trebuchet MS" w:hAnsi="Trebuchet MS"/>
        </w:rPr>
        <w:t xml:space="preserve"> inside a database.</w:t>
      </w:r>
      <w:r w:rsidR="00F35CB0">
        <w:rPr>
          <w:rFonts w:ascii="Trebuchet MS" w:hAnsi="Trebuchet MS"/>
        </w:rPr>
        <w:t xml:space="preserve"> </w:t>
      </w:r>
      <w:r w:rsidRPr="00C82D5E">
        <w:rPr>
          <w:rFonts w:ascii="Trebuchet MS" w:hAnsi="Trebuchet MS"/>
        </w:rPr>
        <w:t xml:space="preserve">It defines </w:t>
      </w:r>
      <w:r w:rsidRPr="00C82D5E">
        <w:rPr>
          <w:rStyle w:val="Strong"/>
          <w:rFonts w:ascii="Trebuchet MS" w:hAnsi="Trebuchet MS"/>
        </w:rPr>
        <w:t>how data is stored, connected, and accessed</w:t>
      </w:r>
      <w:r w:rsidRPr="00C82D5E">
        <w:rPr>
          <w:rFonts w:ascii="Trebuchet MS" w:hAnsi="Trebuchet MS"/>
        </w:rPr>
        <w:t>.</w:t>
      </w:r>
    </w:p>
    <w:p w14:paraId="7AD66E4F" w14:textId="77777777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Just like you use different ways to organize your room (books on shelves, clothes in drawers), databases use different models to organize data.</w:t>
      </w:r>
    </w:p>
    <w:p w14:paraId="1B5B628B" w14:textId="77777777" w:rsidR="00501292" w:rsidRDefault="00501292" w:rsidP="00F35CB0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8"/>
          <w:szCs w:val="22"/>
        </w:rPr>
      </w:pPr>
    </w:p>
    <w:p w14:paraId="0F52C3C3" w14:textId="2791B1B6" w:rsidR="00A82B67" w:rsidRDefault="00A82B67" w:rsidP="00F35CB0">
      <w:pPr>
        <w:pStyle w:val="Heading2"/>
        <w:tabs>
          <w:tab w:val="left" w:pos="1800"/>
        </w:tabs>
        <w:ind w:left="1620" w:firstLine="0"/>
        <w:contextualSpacing/>
        <w:rPr>
          <w:rFonts w:ascii="Trebuchet MS" w:hAnsi="Trebuchet MS"/>
          <w:sz w:val="24"/>
          <w:szCs w:val="20"/>
        </w:rPr>
      </w:pPr>
      <w:r w:rsidRPr="00501292">
        <w:rPr>
          <w:rFonts w:ascii="Trebuchet MS" w:hAnsi="Trebuchet MS"/>
          <w:sz w:val="24"/>
          <w:szCs w:val="20"/>
        </w:rPr>
        <w:t>Main Types of Database Models:</w:t>
      </w:r>
    </w:p>
    <w:p w14:paraId="2472AB42" w14:textId="77777777" w:rsidR="00501292" w:rsidRPr="00501292" w:rsidRDefault="00501292" w:rsidP="00501292"/>
    <w:p w14:paraId="752CDB71" w14:textId="77777777" w:rsidR="00A82B67" w:rsidRPr="00F35CB0" w:rsidRDefault="00A82B67" w:rsidP="00F35CB0">
      <w:pPr>
        <w:pStyle w:val="NormalWeb"/>
        <w:numPr>
          <w:ilvl w:val="0"/>
          <w:numId w:val="26"/>
        </w:numPr>
        <w:tabs>
          <w:tab w:val="clear" w:pos="72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  <w:b/>
          <w:bCs/>
        </w:rPr>
      </w:pPr>
      <w:r w:rsidRPr="00F35CB0">
        <w:rPr>
          <w:rStyle w:val="Strong"/>
          <w:rFonts w:ascii="Trebuchet MS" w:hAnsi="Trebuchet MS"/>
          <w:b w:val="0"/>
          <w:bCs w:val="0"/>
        </w:rPr>
        <w:t>Hierarchical Model</w:t>
      </w:r>
    </w:p>
    <w:p w14:paraId="54EB6274" w14:textId="77777777" w:rsidR="00A82B67" w:rsidRPr="00F35CB0" w:rsidRDefault="00A82B67" w:rsidP="00F35CB0">
      <w:pPr>
        <w:pStyle w:val="NormalWeb"/>
        <w:numPr>
          <w:ilvl w:val="0"/>
          <w:numId w:val="26"/>
        </w:numPr>
        <w:tabs>
          <w:tab w:val="clear" w:pos="72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  <w:b/>
          <w:bCs/>
        </w:rPr>
      </w:pPr>
      <w:r w:rsidRPr="00F35CB0">
        <w:rPr>
          <w:rStyle w:val="Strong"/>
          <w:rFonts w:ascii="Trebuchet MS" w:hAnsi="Trebuchet MS"/>
          <w:b w:val="0"/>
          <w:bCs w:val="0"/>
        </w:rPr>
        <w:t>Network Model</w:t>
      </w:r>
    </w:p>
    <w:p w14:paraId="652CE543" w14:textId="77777777" w:rsidR="00A82B67" w:rsidRPr="00F35CB0" w:rsidRDefault="00A82B67" w:rsidP="00F35CB0">
      <w:pPr>
        <w:pStyle w:val="NormalWeb"/>
        <w:numPr>
          <w:ilvl w:val="0"/>
          <w:numId w:val="26"/>
        </w:numPr>
        <w:tabs>
          <w:tab w:val="clear" w:pos="72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  <w:b/>
          <w:bCs/>
        </w:rPr>
      </w:pPr>
      <w:r w:rsidRPr="00F35CB0">
        <w:rPr>
          <w:rStyle w:val="Strong"/>
          <w:rFonts w:ascii="Trebuchet MS" w:hAnsi="Trebuchet MS"/>
          <w:b w:val="0"/>
          <w:bCs w:val="0"/>
        </w:rPr>
        <w:t>Relational Model</w:t>
      </w:r>
    </w:p>
    <w:p w14:paraId="0664357A" w14:textId="77777777" w:rsidR="00A82B67" w:rsidRPr="00F35CB0" w:rsidRDefault="00A82B67" w:rsidP="00F35CB0">
      <w:pPr>
        <w:pStyle w:val="NormalWeb"/>
        <w:numPr>
          <w:ilvl w:val="0"/>
          <w:numId w:val="26"/>
        </w:numPr>
        <w:tabs>
          <w:tab w:val="clear" w:pos="72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  <w:b/>
          <w:bCs/>
        </w:rPr>
      </w:pPr>
      <w:r w:rsidRPr="00F35CB0">
        <w:rPr>
          <w:rStyle w:val="Strong"/>
          <w:rFonts w:ascii="Trebuchet MS" w:hAnsi="Trebuchet MS"/>
          <w:b w:val="0"/>
          <w:bCs w:val="0"/>
        </w:rPr>
        <w:t>Object-Oriented Model</w:t>
      </w:r>
    </w:p>
    <w:p w14:paraId="4D643FA5" w14:textId="77777777" w:rsidR="00A82B67" w:rsidRPr="00F35CB0" w:rsidRDefault="00A82B67" w:rsidP="00F35CB0">
      <w:pPr>
        <w:pStyle w:val="NormalWeb"/>
        <w:numPr>
          <w:ilvl w:val="0"/>
          <w:numId w:val="26"/>
        </w:numPr>
        <w:tabs>
          <w:tab w:val="clear" w:pos="72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  <w:b/>
          <w:bCs/>
        </w:rPr>
      </w:pPr>
      <w:r w:rsidRPr="00F35CB0">
        <w:rPr>
          <w:rStyle w:val="Strong"/>
          <w:rFonts w:ascii="Trebuchet MS" w:hAnsi="Trebuchet MS"/>
          <w:b w:val="0"/>
          <w:bCs w:val="0"/>
        </w:rPr>
        <w:t>Entity-Relationship (ER) Model</w:t>
      </w:r>
    </w:p>
    <w:p w14:paraId="3EFFFD44" w14:textId="28DFD3A6" w:rsidR="00A82B67" w:rsidRDefault="00A82B67" w:rsidP="0050129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  <w:b/>
          <w:bCs/>
        </w:rPr>
      </w:pPr>
    </w:p>
    <w:p w14:paraId="51F42025" w14:textId="77777777" w:rsidR="00F35CB0" w:rsidRPr="00F35CB0" w:rsidRDefault="00F35CB0" w:rsidP="00F35CB0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  <w:b/>
          <w:bCs/>
        </w:rPr>
      </w:pPr>
    </w:p>
    <w:p w14:paraId="7DA3FC4E" w14:textId="77777777" w:rsidR="00A82B67" w:rsidRPr="009224B1" w:rsidRDefault="00A82B67" w:rsidP="00F35CB0">
      <w:pPr>
        <w:pStyle w:val="Heading3"/>
        <w:tabs>
          <w:tab w:val="left" w:pos="1800"/>
        </w:tabs>
        <w:ind w:left="1620"/>
        <w:contextualSpacing/>
        <w:rPr>
          <w:rFonts w:ascii="Trebuchet MS" w:hAnsi="Trebuchet MS"/>
          <w:u w:val="single"/>
        </w:rPr>
      </w:pPr>
      <w:r w:rsidRPr="009224B1">
        <w:rPr>
          <w:rFonts w:ascii="Trebuchet MS" w:hAnsi="Trebuchet MS"/>
          <w:u w:val="single"/>
        </w:rPr>
        <w:t>1. Hierarchical Model</w:t>
      </w:r>
    </w:p>
    <w:p w14:paraId="28FD464D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17133E0A" w14:textId="7A8705FA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Idea:</w:t>
      </w:r>
      <w:r w:rsidRPr="00C82D5E">
        <w:rPr>
          <w:rFonts w:ascii="Trebuchet MS" w:hAnsi="Trebuchet MS"/>
        </w:rPr>
        <w:br/>
        <w:t xml:space="preserve">Data is arranged like a </w:t>
      </w:r>
      <w:r w:rsidRPr="00C82D5E">
        <w:rPr>
          <w:rStyle w:val="Strong"/>
          <w:rFonts w:ascii="Trebuchet MS" w:hAnsi="Trebuchet MS"/>
        </w:rPr>
        <w:t>tree</w:t>
      </w:r>
      <w:r w:rsidRPr="00C82D5E">
        <w:rPr>
          <w:rFonts w:ascii="Trebuchet MS" w:hAnsi="Trebuchet MS"/>
        </w:rPr>
        <w:t xml:space="preserve">. One parent has one or more children, but each child has only </w:t>
      </w:r>
      <w:r w:rsidRPr="00C82D5E">
        <w:rPr>
          <w:rStyle w:val="Strong"/>
          <w:rFonts w:ascii="Trebuchet MS" w:hAnsi="Trebuchet MS"/>
        </w:rPr>
        <w:t>one parent</w:t>
      </w:r>
      <w:r w:rsidRPr="00C82D5E">
        <w:rPr>
          <w:rFonts w:ascii="Trebuchet MS" w:hAnsi="Trebuchet MS"/>
        </w:rPr>
        <w:t>.</w:t>
      </w:r>
    </w:p>
    <w:p w14:paraId="04785238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583FC94B" w14:textId="1DD4B6DF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Structure:</w:t>
      </w:r>
      <w:r w:rsidRPr="00C82D5E">
        <w:rPr>
          <w:rFonts w:ascii="Trebuchet MS" w:hAnsi="Trebuchet MS"/>
        </w:rPr>
        <w:br/>
        <w:t>Like folders and subfolders on your computer.</w:t>
      </w:r>
    </w:p>
    <w:p w14:paraId="1AEB4850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221A1CE9" w14:textId="16F6F395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Example:</w:t>
      </w:r>
      <w:r w:rsidRPr="00C82D5E">
        <w:rPr>
          <w:rFonts w:ascii="Trebuchet MS" w:hAnsi="Trebuchet MS"/>
        </w:rPr>
        <w:br/>
        <w:t>A company database:</w:t>
      </w:r>
    </w:p>
    <w:p w14:paraId="5ED3E83D" w14:textId="77777777" w:rsidR="00A82B67" w:rsidRPr="00C82D5E" w:rsidRDefault="00A82B67" w:rsidP="00F35CB0">
      <w:pPr>
        <w:pStyle w:val="NormalWeb"/>
        <w:numPr>
          <w:ilvl w:val="0"/>
          <w:numId w:val="27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Company (Parent)</w:t>
      </w:r>
    </w:p>
    <w:p w14:paraId="028164F3" w14:textId="77777777" w:rsidR="00A82B67" w:rsidRPr="00C82D5E" w:rsidRDefault="00A82B67" w:rsidP="00F35CB0">
      <w:pPr>
        <w:pStyle w:val="NormalWeb"/>
        <w:numPr>
          <w:ilvl w:val="3"/>
          <w:numId w:val="27"/>
        </w:numPr>
        <w:tabs>
          <w:tab w:val="left" w:pos="1800"/>
        </w:tabs>
        <w:spacing w:before="0" w:beforeAutospacing="0" w:after="0" w:afterAutospacing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Departments (Child)</w:t>
      </w:r>
    </w:p>
    <w:p w14:paraId="390A6A43" w14:textId="77777777" w:rsidR="00A82B67" w:rsidRPr="00C82D5E" w:rsidRDefault="00A82B67" w:rsidP="00F35CB0">
      <w:pPr>
        <w:pStyle w:val="NormalWeb"/>
        <w:numPr>
          <w:ilvl w:val="4"/>
          <w:numId w:val="27"/>
        </w:numPr>
        <w:tabs>
          <w:tab w:val="left" w:pos="1800"/>
        </w:tabs>
        <w:spacing w:before="0" w:beforeAutospacing="0" w:after="0" w:afterAutospacing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Employees (Child of Department)</w:t>
      </w:r>
    </w:p>
    <w:p w14:paraId="2F27F4C2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5F9B57B8" w14:textId="4F41ECD8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Limitations:</w:t>
      </w:r>
    </w:p>
    <w:p w14:paraId="65811458" w14:textId="77777777" w:rsidR="00A82B67" w:rsidRPr="00C82D5E" w:rsidRDefault="00A82B67" w:rsidP="00F35CB0">
      <w:pPr>
        <w:pStyle w:val="NormalWeb"/>
        <w:numPr>
          <w:ilvl w:val="0"/>
          <w:numId w:val="28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Can’t handle complex relationships (e.g., if an employee works in two departments).</w:t>
      </w:r>
    </w:p>
    <w:p w14:paraId="23F66064" w14:textId="77777777" w:rsidR="00A82B67" w:rsidRPr="00C82D5E" w:rsidRDefault="00A82B67" w:rsidP="00F35CB0">
      <w:pPr>
        <w:pStyle w:val="NormalWeb"/>
        <w:numPr>
          <w:ilvl w:val="0"/>
          <w:numId w:val="28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Difficult to change structure.</w:t>
      </w:r>
    </w:p>
    <w:p w14:paraId="3DDCAFCC" w14:textId="5AE5712F" w:rsidR="00A82B67" w:rsidRPr="00C82D5E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Fonts w:ascii="Trebuchet MS" w:hAnsi="Trebuchet MS"/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3A151C29" wp14:editId="798650A3">
            <wp:simplePos x="0" y="0"/>
            <wp:positionH relativeFrom="column">
              <wp:posOffset>1390650</wp:posOffset>
            </wp:positionH>
            <wp:positionV relativeFrom="paragraph">
              <wp:posOffset>553720</wp:posOffset>
            </wp:positionV>
            <wp:extent cx="4865370" cy="2007235"/>
            <wp:effectExtent l="19050" t="19050" r="11430" b="12065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ierarchical model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5370" cy="2007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2B67" w:rsidRPr="00C82D5E">
        <w:rPr>
          <w:rStyle w:val="Strong"/>
          <w:rFonts w:ascii="Trebuchet MS" w:hAnsi="Trebuchet MS"/>
        </w:rPr>
        <w:t>Real-life Analogy:</w:t>
      </w:r>
      <w:r w:rsidR="00A82B67" w:rsidRPr="00C82D5E">
        <w:rPr>
          <w:rFonts w:ascii="Trebuchet MS" w:hAnsi="Trebuchet MS"/>
        </w:rPr>
        <w:br/>
        <w:t>Family tree — one parent, many children.</w:t>
      </w:r>
    </w:p>
    <w:p w14:paraId="56510C49" w14:textId="2FC7E3CE" w:rsidR="004955A8" w:rsidRPr="00C82D5E" w:rsidRDefault="004955A8" w:rsidP="00F35CB0">
      <w:pPr>
        <w:pStyle w:val="NormalWeb"/>
        <w:tabs>
          <w:tab w:val="left" w:pos="1800"/>
          <w:tab w:val="left" w:pos="198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ab/>
      </w:r>
      <w:r w:rsidRPr="00C82D5E">
        <w:rPr>
          <w:rStyle w:val="Strong"/>
          <w:rFonts w:ascii="Trebuchet MS" w:hAnsi="Trebuchet MS"/>
        </w:rPr>
        <w:tab/>
      </w:r>
      <w:r w:rsidRPr="00C82D5E">
        <w:rPr>
          <w:rStyle w:val="Strong"/>
          <w:rFonts w:ascii="Trebuchet MS" w:hAnsi="Trebuchet MS"/>
        </w:rPr>
        <w:tab/>
      </w:r>
    </w:p>
    <w:p w14:paraId="43292D3F" w14:textId="77777777" w:rsidR="00F35CB0" w:rsidRDefault="00F35CB0" w:rsidP="00F35CB0">
      <w:pPr>
        <w:pStyle w:val="Heading3"/>
        <w:tabs>
          <w:tab w:val="left" w:pos="1800"/>
        </w:tabs>
        <w:ind w:left="1620"/>
        <w:contextualSpacing/>
        <w:jc w:val="left"/>
        <w:rPr>
          <w:rFonts w:ascii="Trebuchet MS" w:hAnsi="Trebuchet MS"/>
        </w:rPr>
      </w:pPr>
    </w:p>
    <w:p w14:paraId="7E512AED" w14:textId="2AE58B99" w:rsidR="00A82B67" w:rsidRPr="009224B1" w:rsidRDefault="00A82B67" w:rsidP="00F35CB0">
      <w:pPr>
        <w:pStyle w:val="Heading3"/>
        <w:tabs>
          <w:tab w:val="left" w:pos="1800"/>
        </w:tabs>
        <w:ind w:left="1620"/>
        <w:contextualSpacing/>
        <w:rPr>
          <w:rFonts w:ascii="Trebuchet MS" w:hAnsi="Trebuchet MS"/>
          <w:u w:val="single"/>
        </w:rPr>
      </w:pPr>
      <w:r w:rsidRPr="009224B1">
        <w:rPr>
          <w:rFonts w:ascii="Trebuchet MS" w:hAnsi="Trebuchet MS"/>
          <w:u w:val="single"/>
        </w:rPr>
        <w:t>2. Network Model</w:t>
      </w:r>
    </w:p>
    <w:p w14:paraId="74639868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0AE8C135" w14:textId="1DB99A5D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Idea:</w:t>
      </w:r>
      <w:r w:rsidRPr="00C82D5E">
        <w:rPr>
          <w:rFonts w:ascii="Trebuchet MS" w:hAnsi="Trebuchet MS"/>
        </w:rPr>
        <w:br/>
        <w:t xml:space="preserve">More flexible than hierarchical. A child can have </w:t>
      </w:r>
      <w:r w:rsidRPr="00C82D5E">
        <w:rPr>
          <w:rStyle w:val="Strong"/>
          <w:rFonts w:ascii="Trebuchet MS" w:hAnsi="Trebuchet MS"/>
        </w:rPr>
        <w:t>more than one parent</w:t>
      </w:r>
      <w:r w:rsidRPr="00C82D5E">
        <w:rPr>
          <w:rFonts w:ascii="Trebuchet MS" w:hAnsi="Trebuchet MS"/>
        </w:rPr>
        <w:t>.</w:t>
      </w:r>
      <w:r w:rsidRPr="00C82D5E">
        <w:rPr>
          <w:rFonts w:ascii="Trebuchet MS" w:hAnsi="Trebuchet MS"/>
        </w:rPr>
        <w:br/>
        <w:t xml:space="preserve">Data is organized as records connected by </w:t>
      </w:r>
      <w:r w:rsidRPr="00C82D5E">
        <w:rPr>
          <w:rStyle w:val="Strong"/>
          <w:rFonts w:ascii="Trebuchet MS" w:hAnsi="Trebuchet MS"/>
        </w:rPr>
        <w:t>pointers</w:t>
      </w:r>
      <w:r w:rsidRPr="00C82D5E">
        <w:rPr>
          <w:rFonts w:ascii="Trebuchet MS" w:hAnsi="Trebuchet MS"/>
        </w:rPr>
        <w:t xml:space="preserve"> (links).</w:t>
      </w:r>
    </w:p>
    <w:p w14:paraId="00C194E4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1E48D284" w14:textId="2BDAB795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Structure:</w:t>
      </w:r>
      <w:r w:rsidRPr="00C82D5E">
        <w:rPr>
          <w:rFonts w:ascii="Trebuchet MS" w:hAnsi="Trebuchet MS"/>
        </w:rPr>
        <w:br/>
        <w:t xml:space="preserve">Like a </w:t>
      </w:r>
      <w:r w:rsidRPr="00C82D5E">
        <w:rPr>
          <w:rStyle w:val="Strong"/>
          <w:rFonts w:ascii="Trebuchet MS" w:hAnsi="Trebuchet MS"/>
        </w:rPr>
        <w:t>graph</w:t>
      </w:r>
      <w:r w:rsidRPr="00C82D5E">
        <w:rPr>
          <w:rFonts w:ascii="Trebuchet MS" w:hAnsi="Trebuchet MS"/>
        </w:rPr>
        <w:t xml:space="preserve"> with multiple connections.</w:t>
      </w:r>
    </w:p>
    <w:p w14:paraId="5EF274E5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6AC0D7A2" w14:textId="1D79A66D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Example:</w:t>
      </w:r>
      <w:r w:rsidRPr="00C82D5E">
        <w:rPr>
          <w:rFonts w:ascii="Trebuchet MS" w:hAnsi="Trebuchet MS"/>
        </w:rPr>
        <w:br/>
        <w:t>In a university:</w:t>
      </w:r>
    </w:p>
    <w:p w14:paraId="031D5F36" w14:textId="1BAE7685" w:rsidR="00A82B67" w:rsidRPr="00C82D5E" w:rsidRDefault="00A82B67" w:rsidP="00F35CB0">
      <w:pPr>
        <w:pStyle w:val="NormalWeb"/>
        <w:numPr>
          <w:ilvl w:val="0"/>
          <w:numId w:val="29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Students can enroll in many courses</w:t>
      </w:r>
    </w:p>
    <w:p w14:paraId="18DA49AD" w14:textId="33112655" w:rsidR="00A82B67" w:rsidRPr="00C82D5E" w:rsidRDefault="00A82B67" w:rsidP="00F35CB0">
      <w:pPr>
        <w:pStyle w:val="NormalWeb"/>
        <w:numPr>
          <w:ilvl w:val="0"/>
          <w:numId w:val="29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Courses can have many students</w:t>
      </w:r>
    </w:p>
    <w:p w14:paraId="15C2CE64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09492807" w14:textId="167B5D9B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Advantages:</w:t>
      </w:r>
    </w:p>
    <w:p w14:paraId="5691452C" w14:textId="62710FCB" w:rsidR="00A82B67" w:rsidRPr="00C82D5E" w:rsidRDefault="00F35CB0" w:rsidP="00F35CB0">
      <w:pPr>
        <w:pStyle w:val="NormalWeb"/>
        <w:numPr>
          <w:ilvl w:val="0"/>
          <w:numId w:val="30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  <w:noProof/>
        </w:rPr>
        <w:drawing>
          <wp:anchor distT="0" distB="0" distL="114300" distR="114300" simplePos="0" relativeHeight="251664384" behindDoc="1" locked="0" layoutInCell="1" allowOverlap="1" wp14:anchorId="545BDE7D" wp14:editId="15743AD2">
            <wp:simplePos x="0" y="0"/>
            <wp:positionH relativeFrom="column">
              <wp:posOffset>2763520</wp:posOffset>
            </wp:positionH>
            <wp:positionV relativeFrom="paragraph">
              <wp:posOffset>124460</wp:posOffset>
            </wp:positionV>
            <wp:extent cx="4034790" cy="1755775"/>
            <wp:effectExtent l="19050" t="19050" r="22860" b="15875"/>
            <wp:wrapTight wrapText="bothSides">
              <wp:wrapPolygon edited="0">
                <wp:start x="-102" y="-234"/>
                <wp:lineTo x="-102" y="21561"/>
                <wp:lineTo x="21620" y="21561"/>
                <wp:lineTo x="21620" y="-234"/>
                <wp:lineTo x="-102" y="-234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Network model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4790" cy="175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2B67" w:rsidRPr="00C82D5E">
        <w:rPr>
          <w:rFonts w:ascii="Trebuchet MS" w:hAnsi="Trebuchet MS"/>
        </w:rPr>
        <w:t>Represents many-to-many relationships well.</w:t>
      </w:r>
    </w:p>
    <w:p w14:paraId="2A43C140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1E177E68" w14:textId="6D7485F4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Limitations:</w:t>
      </w:r>
    </w:p>
    <w:p w14:paraId="065911F5" w14:textId="1C9E4EB2" w:rsidR="00A82B67" w:rsidRPr="00C82D5E" w:rsidRDefault="00A82B67" w:rsidP="00F35CB0">
      <w:pPr>
        <w:pStyle w:val="NormalWeb"/>
        <w:numPr>
          <w:ilvl w:val="0"/>
          <w:numId w:val="31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Complex to manage</w:t>
      </w:r>
    </w:p>
    <w:p w14:paraId="2212A3FF" w14:textId="22107AF9" w:rsidR="00A82B67" w:rsidRPr="00C82D5E" w:rsidRDefault="00A82B67" w:rsidP="00F35CB0">
      <w:pPr>
        <w:pStyle w:val="NormalWeb"/>
        <w:numPr>
          <w:ilvl w:val="0"/>
          <w:numId w:val="31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Harder to design than relational</w:t>
      </w:r>
    </w:p>
    <w:p w14:paraId="402A25C2" w14:textId="04598567" w:rsidR="00F35CB0" w:rsidRDefault="00F35CB0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2BF75F31" w14:textId="7B8D6737" w:rsidR="00A82B67" w:rsidRPr="009224B1" w:rsidRDefault="00A82B67" w:rsidP="00F35CB0">
      <w:pPr>
        <w:pStyle w:val="Heading3"/>
        <w:tabs>
          <w:tab w:val="left" w:pos="1800"/>
        </w:tabs>
        <w:ind w:left="1620"/>
        <w:contextualSpacing/>
        <w:rPr>
          <w:rFonts w:ascii="Trebuchet MS" w:hAnsi="Trebuchet MS"/>
          <w:u w:val="single"/>
        </w:rPr>
      </w:pPr>
      <w:r w:rsidRPr="009224B1">
        <w:rPr>
          <w:rFonts w:ascii="Trebuchet MS" w:hAnsi="Trebuchet MS"/>
          <w:u w:val="single"/>
        </w:rPr>
        <w:lastRenderedPageBreak/>
        <w:t>3. Relational Model</w:t>
      </w:r>
    </w:p>
    <w:p w14:paraId="154FA29B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4C0B9ADD" w14:textId="5C4D1C9D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Idea:</w:t>
      </w:r>
      <w:r w:rsidRPr="00C82D5E">
        <w:rPr>
          <w:rFonts w:ascii="Trebuchet MS" w:hAnsi="Trebuchet MS"/>
        </w:rPr>
        <w:br/>
        <w:t xml:space="preserve">Data is stored in </w:t>
      </w:r>
      <w:r w:rsidRPr="00C82D5E">
        <w:rPr>
          <w:rStyle w:val="Strong"/>
          <w:rFonts w:ascii="Trebuchet MS" w:hAnsi="Trebuchet MS"/>
        </w:rPr>
        <w:t>tables (rows and columns)</w:t>
      </w:r>
      <w:r w:rsidRPr="00C82D5E">
        <w:rPr>
          <w:rFonts w:ascii="Trebuchet MS" w:hAnsi="Trebuchet MS"/>
        </w:rPr>
        <w:t>.</w:t>
      </w:r>
      <w:r w:rsidRPr="00C82D5E">
        <w:rPr>
          <w:rFonts w:ascii="Trebuchet MS" w:hAnsi="Trebuchet MS"/>
        </w:rPr>
        <w:br/>
        <w:t xml:space="preserve">Each table is called a </w:t>
      </w:r>
      <w:r w:rsidRPr="00C82D5E">
        <w:rPr>
          <w:rStyle w:val="Strong"/>
          <w:rFonts w:ascii="Trebuchet MS" w:hAnsi="Trebuchet MS"/>
        </w:rPr>
        <w:t>relation</w:t>
      </w:r>
      <w:r w:rsidRPr="00C82D5E">
        <w:rPr>
          <w:rFonts w:ascii="Trebuchet MS" w:hAnsi="Trebuchet MS"/>
        </w:rPr>
        <w:t>.</w:t>
      </w:r>
    </w:p>
    <w:p w14:paraId="332F7D0B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7440F5BC" w14:textId="2B1DD98B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Structure:</w:t>
      </w:r>
      <w:r w:rsidRPr="00C82D5E">
        <w:rPr>
          <w:rFonts w:ascii="Trebuchet MS" w:hAnsi="Trebuchet MS"/>
        </w:rPr>
        <w:br/>
        <w:t>Simple and organized like spreadsheets.</w:t>
      </w:r>
    </w:p>
    <w:p w14:paraId="16286A96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7B202B40" w14:textId="3FDCD6C7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Example:</w:t>
      </w:r>
      <w:r w:rsidRPr="00C82D5E">
        <w:rPr>
          <w:rFonts w:ascii="Trebuchet MS" w:hAnsi="Trebuchet MS"/>
        </w:rPr>
        <w:br/>
        <w:t>A table of students:</w:t>
      </w:r>
    </w:p>
    <w:tbl>
      <w:tblPr>
        <w:tblStyle w:val="TableTheme"/>
        <w:tblW w:w="0" w:type="auto"/>
        <w:tblInd w:w="2815" w:type="dxa"/>
        <w:tblLook w:val="04A0" w:firstRow="1" w:lastRow="0" w:firstColumn="1" w:lastColumn="0" w:noHBand="0" w:noVBand="1"/>
      </w:tblPr>
      <w:tblGrid>
        <w:gridCol w:w="504"/>
        <w:gridCol w:w="951"/>
        <w:gridCol w:w="771"/>
      </w:tblGrid>
      <w:tr w:rsidR="00A82B67" w:rsidRPr="00C82D5E" w14:paraId="32A17139" w14:textId="77777777" w:rsidTr="009224B1">
        <w:tc>
          <w:tcPr>
            <w:tcW w:w="0" w:type="auto"/>
            <w:hideMark/>
          </w:tcPr>
          <w:p w14:paraId="1C281D21" w14:textId="77777777" w:rsidR="00A82B67" w:rsidRPr="00C82D5E" w:rsidRDefault="00A82B67" w:rsidP="00F35CB0">
            <w:pPr>
              <w:tabs>
                <w:tab w:val="left" w:pos="1800"/>
              </w:tabs>
              <w:ind w:left="66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C82D5E">
              <w:rPr>
                <w:rFonts w:ascii="Trebuchet MS" w:hAnsi="Trebuchet MS"/>
                <w:b/>
                <w:bCs/>
              </w:rPr>
              <w:t>ID</w:t>
            </w:r>
          </w:p>
        </w:tc>
        <w:tc>
          <w:tcPr>
            <w:tcW w:w="0" w:type="auto"/>
            <w:hideMark/>
          </w:tcPr>
          <w:p w14:paraId="49F23D99" w14:textId="77777777" w:rsidR="00A82B67" w:rsidRPr="00C82D5E" w:rsidRDefault="00A82B67" w:rsidP="00F35CB0">
            <w:pPr>
              <w:tabs>
                <w:tab w:val="left" w:pos="1800"/>
              </w:tabs>
              <w:ind w:left="102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C82D5E">
              <w:rPr>
                <w:rFonts w:ascii="Trebuchet MS" w:hAnsi="Trebuchet MS"/>
                <w:b/>
                <w:bCs/>
              </w:rPr>
              <w:t>Name</w:t>
            </w:r>
          </w:p>
        </w:tc>
        <w:tc>
          <w:tcPr>
            <w:tcW w:w="0" w:type="auto"/>
            <w:hideMark/>
          </w:tcPr>
          <w:p w14:paraId="6D3202C7" w14:textId="77777777" w:rsidR="00A82B67" w:rsidRPr="00C82D5E" w:rsidRDefault="00A82B67" w:rsidP="00F35CB0">
            <w:pPr>
              <w:tabs>
                <w:tab w:val="left" w:pos="1800"/>
              </w:tabs>
              <w:ind w:left="144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r w:rsidRPr="00C82D5E">
              <w:rPr>
                <w:rFonts w:ascii="Trebuchet MS" w:hAnsi="Trebuchet MS"/>
                <w:b/>
                <w:bCs/>
              </w:rPr>
              <w:t>Age</w:t>
            </w:r>
          </w:p>
        </w:tc>
      </w:tr>
      <w:tr w:rsidR="00A82B67" w:rsidRPr="00C82D5E" w14:paraId="43BEF103" w14:textId="77777777" w:rsidTr="009224B1">
        <w:tc>
          <w:tcPr>
            <w:tcW w:w="0" w:type="auto"/>
            <w:hideMark/>
          </w:tcPr>
          <w:p w14:paraId="768164F5" w14:textId="77777777" w:rsidR="00A82B67" w:rsidRPr="00C82D5E" w:rsidRDefault="00A82B67" w:rsidP="00F35CB0">
            <w:pPr>
              <w:tabs>
                <w:tab w:val="left" w:pos="1800"/>
              </w:tabs>
              <w:ind w:left="66"/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1</w:t>
            </w:r>
          </w:p>
        </w:tc>
        <w:tc>
          <w:tcPr>
            <w:tcW w:w="0" w:type="auto"/>
            <w:hideMark/>
          </w:tcPr>
          <w:p w14:paraId="5D0AEF42" w14:textId="77777777" w:rsidR="00A82B67" w:rsidRPr="00C82D5E" w:rsidRDefault="00A82B67" w:rsidP="00F35CB0">
            <w:pPr>
              <w:tabs>
                <w:tab w:val="left" w:pos="1800"/>
              </w:tabs>
              <w:ind w:left="102"/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Ravi</w:t>
            </w:r>
          </w:p>
        </w:tc>
        <w:tc>
          <w:tcPr>
            <w:tcW w:w="0" w:type="auto"/>
            <w:hideMark/>
          </w:tcPr>
          <w:p w14:paraId="07899251" w14:textId="77777777" w:rsidR="00A82B67" w:rsidRPr="00C82D5E" w:rsidRDefault="00A82B67" w:rsidP="00F35CB0">
            <w:pPr>
              <w:tabs>
                <w:tab w:val="left" w:pos="1800"/>
              </w:tabs>
              <w:ind w:left="144"/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20</w:t>
            </w:r>
          </w:p>
        </w:tc>
      </w:tr>
      <w:tr w:rsidR="00A82B67" w:rsidRPr="00C82D5E" w14:paraId="051BBCA0" w14:textId="77777777" w:rsidTr="009224B1">
        <w:tc>
          <w:tcPr>
            <w:tcW w:w="0" w:type="auto"/>
            <w:hideMark/>
          </w:tcPr>
          <w:p w14:paraId="0F30D3CA" w14:textId="77777777" w:rsidR="00A82B67" w:rsidRPr="00C82D5E" w:rsidRDefault="00A82B67" w:rsidP="00F35CB0">
            <w:pPr>
              <w:tabs>
                <w:tab w:val="left" w:pos="1800"/>
              </w:tabs>
              <w:ind w:left="66"/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2</w:t>
            </w:r>
          </w:p>
        </w:tc>
        <w:tc>
          <w:tcPr>
            <w:tcW w:w="0" w:type="auto"/>
            <w:hideMark/>
          </w:tcPr>
          <w:p w14:paraId="5F399BBC" w14:textId="77777777" w:rsidR="00A82B67" w:rsidRPr="00C82D5E" w:rsidRDefault="00A82B67" w:rsidP="00F35CB0">
            <w:pPr>
              <w:tabs>
                <w:tab w:val="left" w:pos="1800"/>
              </w:tabs>
              <w:ind w:left="102"/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Sita</w:t>
            </w:r>
          </w:p>
        </w:tc>
        <w:tc>
          <w:tcPr>
            <w:tcW w:w="0" w:type="auto"/>
            <w:hideMark/>
          </w:tcPr>
          <w:p w14:paraId="401873B5" w14:textId="77777777" w:rsidR="00A82B67" w:rsidRPr="00C82D5E" w:rsidRDefault="00A82B67" w:rsidP="00F35CB0">
            <w:pPr>
              <w:tabs>
                <w:tab w:val="left" w:pos="1800"/>
              </w:tabs>
              <w:ind w:left="144"/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22</w:t>
            </w:r>
          </w:p>
        </w:tc>
      </w:tr>
    </w:tbl>
    <w:p w14:paraId="141FFFBF" w14:textId="77777777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Another table for courses:</w:t>
      </w:r>
    </w:p>
    <w:p w14:paraId="2AA31004" w14:textId="77777777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A third table links students and courses:</w:t>
      </w:r>
    </w:p>
    <w:tbl>
      <w:tblPr>
        <w:tblStyle w:val="TableTheme"/>
        <w:tblpPr w:leftFromText="180" w:rightFromText="180" w:vertAnchor="text" w:horzAnchor="page" w:tblpX="3637" w:tblpY="361"/>
        <w:tblW w:w="0" w:type="auto"/>
        <w:tblLook w:val="04A0" w:firstRow="1" w:lastRow="0" w:firstColumn="1" w:lastColumn="0" w:noHBand="0" w:noVBand="1"/>
      </w:tblPr>
      <w:tblGrid>
        <w:gridCol w:w="1368"/>
        <w:gridCol w:w="1671"/>
      </w:tblGrid>
      <w:tr w:rsidR="00293114" w:rsidRPr="00C82D5E" w14:paraId="7BA107AE" w14:textId="77777777" w:rsidTr="009224B1">
        <w:tc>
          <w:tcPr>
            <w:tcW w:w="0" w:type="auto"/>
            <w:hideMark/>
          </w:tcPr>
          <w:p w14:paraId="4CAA23D2" w14:textId="77777777" w:rsidR="00293114" w:rsidRPr="00C82D5E" w:rsidRDefault="00293114" w:rsidP="009224B1">
            <w:pPr>
              <w:tabs>
                <w:tab w:val="left" w:pos="1800"/>
              </w:tabs>
              <w:ind w:left="162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C82D5E">
              <w:rPr>
                <w:rFonts w:ascii="Trebuchet MS" w:hAnsi="Trebuchet MS"/>
                <w:b/>
                <w:bCs/>
              </w:rPr>
              <w:t>CourseID</w:t>
            </w:r>
            <w:proofErr w:type="spellEnd"/>
          </w:p>
        </w:tc>
        <w:tc>
          <w:tcPr>
            <w:tcW w:w="0" w:type="auto"/>
            <w:hideMark/>
          </w:tcPr>
          <w:p w14:paraId="362D1C3C" w14:textId="77777777" w:rsidR="00293114" w:rsidRPr="00C82D5E" w:rsidRDefault="00293114" w:rsidP="009224B1">
            <w:pPr>
              <w:tabs>
                <w:tab w:val="left" w:pos="1800"/>
              </w:tabs>
              <w:ind w:left="54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C82D5E">
              <w:rPr>
                <w:rFonts w:ascii="Trebuchet MS" w:hAnsi="Trebuchet MS"/>
                <w:b/>
                <w:bCs/>
              </w:rPr>
              <w:t>CourseName</w:t>
            </w:r>
            <w:proofErr w:type="spellEnd"/>
          </w:p>
        </w:tc>
      </w:tr>
      <w:tr w:rsidR="00293114" w:rsidRPr="00C82D5E" w14:paraId="609B90CE" w14:textId="77777777" w:rsidTr="009224B1">
        <w:tc>
          <w:tcPr>
            <w:tcW w:w="0" w:type="auto"/>
            <w:hideMark/>
          </w:tcPr>
          <w:p w14:paraId="6BB08EE7" w14:textId="77777777" w:rsidR="00293114" w:rsidRPr="00C82D5E" w:rsidRDefault="00293114" w:rsidP="009224B1">
            <w:pPr>
              <w:tabs>
                <w:tab w:val="left" w:pos="1800"/>
              </w:tabs>
              <w:ind w:left="162"/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6F6714F3" w14:textId="77777777" w:rsidR="00293114" w:rsidRPr="00C82D5E" w:rsidRDefault="00293114" w:rsidP="009224B1">
            <w:pPr>
              <w:tabs>
                <w:tab w:val="left" w:pos="1800"/>
              </w:tabs>
              <w:ind w:left="54"/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Math</w:t>
            </w:r>
          </w:p>
        </w:tc>
      </w:tr>
      <w:tr w:rsidR="00293114" w:rsidRPr="00C82D5E" w14:paraId="41231599" w14:textId="77777777" w:rsidTr="009224B1">
        <w:tc>
          <w:tcPr>
            <w:tcW w:w="0" w:type="auto"/>
            <w:hideMark/>
          </w:tcPr>
          <w:p w14:paraId="4B0F29A5" w14:textId="77777777" w:rsidR="00293114" w:rsidRPr="00C82D5E" w:rsidRDefault="00293114" w:rsidP="009224B1">
            <w:pPr>
              <w:tabs>
                <w:tab w:val="left" w:pos="1800"/>
              </w:tabs>
              <w:ind w:left="162"/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102</w:t>
            </w:r>
          </w:p>
        </w:tc>
        <w:tc>
          <w:tcPr>
            <w:tcW w:w="0" w:type="auto"/>
            <w:hideMark/>
          </w:tcPr>
          <w:p w14:paraId="1FBD6D9E" w14:textId="77777777" w:rsidR="00293114" w:rsidRPr="00C82D5E" w:rsidRDefault="00293114" w:rsidP="009224B1">
            <w:pPr>
              <w:tabs>
                <w:tab w:val="left" w:pos="1800"/>
              </w:tabs>
              <w:ind w:left="54"/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Physics</w:t>
            </w:r>
          </w:p>
        </w:tc>
      </w:tr>
    </w:tbl>
    <w:p w14:paraId="7A006831" w14:textId="77777777" w:rsidR="00293114" w:rsidRPr="00C82D5E" w:rsidRDefault="00293114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7CAA294A" w14:textId="77777777" w:rsidR="00293114" w:rsidRPr="00C82D5E" w:rsidRDefault="00293114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26FF0813" w14:textId="77777777" w:rsidR="00293114" w:rsidRDefault="00293114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00EF76EB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</w:rPr>
      </w:pPr>
    </w:p>
    <w:p w14:paraId="270BAEAC" w14:textId="77777777" w:rsidR="00F35CB0" w:rsidRPr="00C82D5E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tbl>
      <w:tblPr>
        <w:tblStyle w:val="TableTheme"/>
        <w:tblpPr w:leftFromText="180" w:rightFromText="180" w:vertAnchor="text" w:horzAnchor="page" w:tblpX="3709" w:tblpY="154"/>
        <w:tblW w:w="0" w:type="auto"/>
        <w:tblLook w:val="04A0" w:firstRow="1" w:lastRow="0" w:firstColumn="1" w:lastColumn="0" w:noHBand="0" w:noVBand="1"/>
      </w:tblPr>
      <w:tblGrid>
        <w:gridCol w:w="1311"/>
        <w:gridCol w:w="1218"/>
      </w:tblGrid>
      <w:tr w:rsidR="00293114" w:rsidRPr="00C82D5E" w14:paraId="1A33E25E" w14:textId="77777777" w:rsidTr="009224B1">
        <w:tc>
          <w:tcPr>
            <w:tcW w:w="0" w:type="auto"/>
            <w:hideMark/>
          </w:tcPr>
          <w:p w14:paraId="20E5950D" w14:textId="77777777" w:rsidR="00293114" w:rsidRPr="00C82D5E" w:rsidRDefault="00293114" w:rsidP="009224B1">
            <w:pPr>
              <w:tabs>
                <w:tab w:val="left" w:pos="1800"/>
              </w:tabs>
              <w:contextualSpacing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C82D5E">
              <w:rPr>
                <w:rFonts w:ascii="Trebuchet MS" w:hAnsi="Trebuchet MS"/>
                <w:b/>
                <w:bCs/>
              </w:rPr>
              <w:t>StudentID</w:t>
            </w:r>
            <w:proofErr w:type="spellEnd"/>
          </w:p>
        </w:tc>
        <w:tc>
          <w:tcPr>
            <w:tcW w:w="0" w:type="auto"/>
            <w:hideMark/>
          </w:tcPr>
          <w:p w14:paraId="2293C687" w14:textId="77777777" w:rsidR="00293114" w:rsidRPr="00C82D5E" w:rsidRDefault="00293114" w:rsidP="009224B1">
            <w:pPr>
              <w:tabs>
                <w:tab w:val="left" w:pos="1800"/>
              </w:tabs>
              <w:ind w:left="12"/>
              <w:contextualSpacing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C82D5E">
              <w:rPr>
                <w:rFonts w:ascii="Trebuchet MS" w:hAnsi="Trebuchet MS"/>
                <w:b/>
                <w:bCs/>
              </w:rPr>
              <w:t>CourseID</w:t>
            </w:r>
            <w:proofErr w:type="spellEnd"/>
          </w:p>
        </w:tc>
      </w:tr>
      <w:tr w:rsidR="00293114" w:rsidRPr="00C82D5E" w14:paraId="5C57E203" w14:textId="77777777" w:rsidTr="009224B1">
        <w:tc>
          <w:tcPr>
            <w:tcW w:w="0" w:type="auto"/>
            <w:hideMark/>
          </w:tcPr>
          <w:p w14:paraId="537FE1E6" w14:textId="77777777" w:rsidR="00293114" w:rsidRPr="00C82D5E" w:rsidRDefault="00293114" w:rsidP="009224B1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1</w:t>
            </w:r>
          </w:p>
        </w:tc>
        <w:tc>
          <w:tcPr>
            <w:tcW w:w="0" w:type="auto"/>
            <w:hideMark/>
          </w:tcPr>
          <w:p w14:paraId="6C0A25C5" w14:textId="77777777" w:rsidR="00293114" w:rsidRPr="00C82D5E" w:rsidRDefault="00293114" w:rsidP="009224B1">
            <w:pPr>
              <w:tabs>
                <w:tab w:val="left" w:pos="1800"/>
              </w:tabs>
              <w:ind w:left="12"/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101</w:t>
            </w:r>
          </w:p>
        </w:tc>
      </w:tr>
      <w:tr w:rsidR="00293114" w:rsidRPr="00C82D5E" w14:paraId="48080110" w14:textId="77777777" w:rsidTr="009224B1">
        <w:tc>
          <w:tcPr>
            <w:tcW w:w="0" w:type="auto"/>
            <w:hideMark/>
          </w:tcPr>
          <w:p w14:paraId="32867936" w14:textId="77777777" w:rsidR="00293114" w:rsidRPr="00C82D5E" w:rsidRDefault="00293114" w:rsidP="009224B1">
            <w:pPr>
              <w:tabs>
                <w:tab w:val="left" w:pos="1800"/>
              </w:tabs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2</w:t>
            </w:r>
          </w:p>
        </w:tc>
        <w:tc>
          <w:tcPr>
            <w:tcW w:w="0" w:type="auto"/>
            <w:hideMark/>
          </w:tcPr>
          <w:p w14:paraId="6BE4EA93" w14:textId="77777777" w:rsidR="00293114" w:rsidRPr="00C82D5E" w:rsidRDefault="00293114" w:rsidP="009224B1">
            <w:pPr>
              <w:tabs>
                <w:tab w:val="left" w:pos="1800"/>
              </w:tabs>
              <w:ind w:left="12"/>
              <w:contextualSpacing/>
              <w:rPr>
                <w:rFonts w:ascii="Trebuchet MS" w:hAnsi="Trebuchet MS"/>
              </w:rPr>
            </w:pPr>
            <w:r w:rsidRPr="00C82D5E">
              <w:rPr>
                <w:rFonts w:ascii="Trebuchet MS" w:hAnsi="Trebuchet MS"/>
              </w:rPr>
              <w:t>102</w:t>
            </w:r>
          </w:p>
        </w:tc>
      </w:tr>
    </w:tbl>
    <w:p w14:paraId="761D9FCC" w14:textId="77777777" w:rsidR="00293114" w:rsidRPr="00C82D5E" w:rsidRDefault="00293114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69883EE8" w14:textId="77777777" w:rsidR="00293114" w:rsidRDefault="00293114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6BFB9F7C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53194700" w14:textId="77777777" w:rsidR="00F35CB0" w:rsidRPr="00C82D5E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2AE23668" w14:textId="77777777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Advantages:</w:t>
      </w:r>
    </w:p>
    <w:p w14:paraId="434DEB61" w14:textId="77777777" w:rsidR="00A82B67" w:rsidRPr="00C82D5E" w:rsidRDefault="00A82B67" w:rsidP="00F35CB0">
      <w:pPr>
        <w:pStyle w:val="NormalWeb"/>
        <w:numPr>
          <w:ilvl w:val="0"/>
          <w:numId w:val="32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Easy to use SQL</w:t>
      </w:r>
    </w:p>
    <w:p w14:paraId="1F4BB98A" w14:textId="77777777" w:rsidR="00A82B67" w:rsidRPr="00C82D5E" w:rsidRDefault="00A82B67" w:rsidP="00F35CB0">
      <w:pPr>
        <w:pStyle w:val="NormalWeb"/>
        <w:numPr>
          <w:ilvl w:val="0"/>
          <w:numId w:val="32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Popular and widely used (MySQL, Oracle, PostgreSQL)</w:t>
      </w:r>
    </w:p>
    <w:p w14:paraId="38883B52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371999AE" w14:textId="0BC5A644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Limitations:</w:t>
      </w:r>
    </w:p>
    <w:p w14:paraId="6C298B0A" w14:textId="77777777" w:rsidR="00A82B67" w:rsidRPr="00C82D5E" w:rsidRDefault="00A82B67" w:rsidP="00F35CB0">
      <w:pPr>
        <w:pStyle w:val="NormalWeb"/>
        <w:numPr>
          <w:ilvl w:val="0"/>
          <w:numId w:val="33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Not the best for very large or unstructured data</w:t>
      </w:r>
    </w:p>
    <w:p w14:paraId="10C7EEE1" w14:textId="77777777" w:rsidR="00A82B67" w:rsidRPr="00C82D5E" w:rsidRDefault="00A82B67" w:rsidP="00F35CB0">
      <w:pPr>
        <w:tabs>
          <w:tab w:val="left" w:pos="1800"/>
        </w:tabs>
        <w:ind w:left="1620"/>
        <w:contextualSpacing/>
        <w:rPr>
          <w:rFonts w:ascii="Trebuchet MS" w:hAnsi="Trebuchet MS"/>
        </w:rPr>
      </w:pPr>
    </w:p>
    <w:p w14:paraId="6123E51C" w14:textId="77777777" w:rsidR="00A82B67" w:rsidRPr="009224B1" w:rsidRDefault="00A82B67" w:rsidP="00F35CB0">
      <w:pPr>
        <w:pStyle w:val="Heading3"/>
        <w:tabs>
          <w:tab w:val="left" w:pos="1800"/>
        </w:tabs>
        <w:ind w:left="1620"/>
        <w:contextualSpacing/>
        <w:rPr>
          <w:rFonts w:ascii="Trebuchet MS" w:hAnsi="Trebuchet MS"/>
          <w:u w:val="single"/>
        </w:rPr>
      </w:pPr>
      <w:r w:rsidRPr="009224B1">
        <w:rPr>
          <w:rFonts w:ascii="Trebuchet MS" w:hAnsi="Trebuchet MS"/>
          <w:u w:val="single"/>
        </w:rPr>
        <w:t>4. Object-Oriented Model</w:t>
      </w:r>
    </w:p>
    <w:p w14:paraId="29B05FA7" w14:textId="77777777" w:rsidR="00F35CB0" w:rsidRDefault="00F35CB0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391945EE" w14:textId="5D58909B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Idea:</w:t>
      </w:r>
      <w:r w:rsidRPr="00C82D5E">
        <w:rPr>
          <w:rFonts w:ascii="Trebuchet MS" w:hAnsi="Trebuchet MS"/>
        </w:rPr>
        <w:br/>
        <w:t xml:space="preserve">Stores data as </w:t>
      </w:r>
      <w:r w:rsidRPr="00C82D5E">
        <w:rPr>
          <w:rStyle w:val="Strong"/>
          <w:rFonts w:ascii="Trebuchet MS" w:hAnsi="Trebuchet MS"/>
        </w:rPr>
        <w:t>objects</w:t>
      </w:r>
      <w:r w:rsidRPr="00C82D5E">
        <w:rPr>
          <w:rFonts w:ascii="Trebuchet MS" w:hAnsi="Trebuchet MS"/>
        </w:rPr>
        <w:t xml:space="preserve"> (like in object-oriented programming).</w:t>
      </w:r>
      <w:r w:rsidRPr="00C82D5E">
        <w:rPr>
          <w:rFonts w:ascii="Trebuchet MS" w:hAnsi="Trebuchet MS"/>
        </w:rPr>
        <w:br/>
        <w:t>Each object contains both data and behavior (methods).</w:t>
      </w:r>
    </w:p>
    <w:p w14:paraId="0E3AE521" w14:textId="77777777" w:rsidR="009224B1" w:rsidRDefault="009224B1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199C7E60" w14:textId="351F5634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Structure:</w:t>
      </w:r>
      <w:r w:rsidRPr="00C82D5E">
        <w:rPr>
          <w:rFonts w:ascii="Trebuchet MS" w:hAnsi="Trebuchet MS"/>
        </w:rPr>
        <w:br/>
        <w:t>Similar to how Java or C++ defines classes.</w:t>
      </w:r>
    </w:p>
    <w:p w14:paraId="14C6DD34" w14:textId="77777777" w:rsidR="009224B1" w:rsidRDefault="009224B1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23A8E438" w14:textId="0474ED79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Example:</w:t>
      </w:r>
      <w:r w:rsidRPr="00C82D5E">
        <w:rPr>
          <w:rFonts w:ascii="Trebuchet MS" w:hAnsi="Trebuchet MS"/>
        </w:rPr>
        <w:br/>
        <w:t>An object for a "Student" might contain:</w:t>
      </w:r>
    </w:p>
    <w:p w14:paraId="21480CCA" w14:textId="77777777" w:rsidR="00A82B67" w:rsidRPr="00C82D5E" w:rsidRDefault="00A82B67" w:rsidP="00F35CB0">
      <w:pPr>
        <w:pStyle w:val="NormalWeb"/>
        <w:numPr>
          <w:ilvl w:val="0"/>
          <w:numId w:val="34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Data: Name, Age, ID</w:t>
      </w:r>
    </w:p>
    <w:p w14:paraId="641F700E" w14:textId="77777777" w:rsidR="00A82B67" w:rsidRPr="00C82D5E" w:rsidRDefault="00A82B67" w:rsidP="00F35CB0">
      <w:pPr>
        <w:pStyle w:val="NormalWeb"/>
        <w:numPr>
          <w:ilvl w:val="0"/>
          <w:numId w:val="34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lastRenderedPageBreak/>
        <w:t xml:space="preserve">Methods: </w:t>
      </w:r>
      <w:proofErr w:type="gramStart"/>
      <w:r w:rsidRPr="00C82D5E">
        <w:rPr>
          <w:rFonts w:ascii="Trebuchet MS" w:hAnsi="Trebuchet MS"/>
        </w:rPr>
        <w:t>enroll(</w:t>
      </w:r>
      <w:proofErr w:type="gramEnd"/>
      <w:r w:rsidRPr="00C82D5E">
        <w:rPr>
          <w:rFonts w:ascii="Trebuchet MS" w:hAnsi="Trebuchet MS"/>
        </w:rPr>
        <w:t xml:space="preserve">), </w:t>
      </w:r>
      <w:proofErr w:type="spellStart"/>
      <w:r w:rsidRPr="00C82D5E">
        <w:rPr>
          <w:rFonts w:ascii="Trebuchet MS" w:hAnsi="Trebuchet MS"/>
        </w:rPr>
        <w:t>updateMarks</w:t>
      </w:r>
      <w:proofErr w:type="spellEnd"/>
      <w:r w:rsidRPr="00C82D5E">
        <w:rPr>
          <w:rFonts w:ascii="Trebuchet MS" w:hAnsi="Trebuchet MS"/>
        </w:rPr>
        <w:t>()</w:t>
      </w:r>
    </w:p>
    <w:p w14:paraId="009B922E" w14:textId="77777777" w:rsidR="009224B1" w:rsidRDefault="009224B1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251ABEA7" w14:textId="2C20C7BE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Advantages:</w:t>
      </w:r>
    </w:p>
    <w:p w14:paraId="0E10BFEC" w14:textId="77777777" w:rsidR="00A82B67" w:rsidRPr="00C82D5E" w:rsidRDefault="00A82B67" w:rsidP="00F35CB0">
      <w:pPr>
        <w:pStyle w:val="NormalWeb"/>
        <w:numPr>
          <w:ilvl w:val="0"/>
          <w:numId w:val="35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Works well with complex data</w:t>
      </w:r>
    </w:p>
    <w:p w14:paraId="339F7D81" w14:textId="77777777" w:rsidR="00A82B67" w:rsidRPr="00C82D5E" w:rsidRDefault="00A82B67" w:rsidP="00F35CB0">
      <w:pPr>
        <w:pStyle w:val="NormalWeb"/>
        <w:numPr>
          <w:ilvl w:val="0"/>
          <w:numId w:val="35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Good for multimedia, CAD, etc.</w:t>
      </w:r>
    </w:p>
    <w:p w14:paraId="198A2174" w14:textId="77777777" w:rsidR="009224B1" w:rsidRDefault="009224B1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089E7D42" w14:textId="6B438D21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Limitations:</w:t>
      </w:r>
    </w:p>
    <w:p w14:paraId="4337F3B7" w14:textId="77777777" w:rsidR="00A82B67" w:rsidRPr="00C82D5E" w:rsidRDefault="00A82B67" w:rsidP="00F35CB0">
      <w:pPr>
        <w:pStyle w:val="NormalWeb"/>
        <w:numPr>
          <w:ilvl w:val="0"/>
          <w:numId w:val="36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Less common in commercial DBs</w:t>
      </w:r>
    </w:p>
    <w:p w14:paraId="548D89CC" w14:textId="47487EBB" w:rsidR="00A82B67" w:rsidRPr="00C82D5E" w:rsidRDefault="009224B1" w:rsidP="00F35CB0">
      <w:pPr>
        <w:pStyle w:val="NormalWeb"/>
        <w:numPr>
          <w:ilvl w:val="0"/>
          <w:numId w:val="36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  <w:noProof/>
        </w:rPr>
        <w:drawing>
          <wp:anchor distT="0" distB="0" distL="114300" distR="114300" simplePos="0" relativeHeight="251663360" behindDoc="0" locked="0" layoutInCell="1" allowOverlap="1" wp14:anchorId="58A9016B" wp14:editId="16C5C241">
            <wp:simplePos x="0" y="0"/>
            <wp:positionH relativeFrom="column">
              <wp:posOffset>2205990</wp:posOffset>
            </wp:positionH>
            <wp:positionV relativeFrom="paragraph">
              <wp:posOffset>311785</wp:posOffset>
            </wp:positionV>
            <wp:extent cx="3775710" cy="1991360"/>
            <wp:effectExtent l="19050" t="19050" r="15240" b="2794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ject oriente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710" cy="1991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2B67" w:rsidRPr="00C82D5E">
        <w:rPr>
          <w:rFonts w:ascii="Trebuchet MS" w:hAnsi="Trebuchet MS"/>
        </w:rPr>
        <w:t>Harder to learn than relational model</w:t>
      </w:r>
    </w:p>
    <w:p w14:paraId="54EC3A8A" w14:textId="77EC821D" w:rsidR="00A261F1" w:rsidRPr="00C82D5E" w:rsidRDefault="00A261F1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058E9B66" w14:textId="77777777" w:rsidR="00A82B67" w:rsidRPr="009224B1" w:rsidRDefault="00A82B67" w:rsidP="009224B1">
      <w:pPr>
        <w:pStyle w:val="Heading3"/>
        <w:tabs>
          <w:tab w:val="left" w:pos="1800"/>
        </w:tabs>
        <w:ind w:left="1620"/>
        <w:contextualSpacing/>
        <w:rPr>
          <w:rFonts w:ascii="Trebuchet MS" w:hAnsi="Trebuchet MS"/>
          <w:u w:val="single"/>
        </w:rPr>
      </w:pPr>
      <w:r w:rsidRPr="009224B1">
        <w:rPr>
          <w:rFonts w:ascii="Trebuchet MS" w:hAnsi="Trebuchet MS"/>
          <w:u w:val="single"/>
        </w:rPr>
        <w:t>5. Entity-Relationship (ER) Model</w:t>
      </w:r>
    </w:p>
    <w:p w14:paraId="53321755" w14:textId="77777777" w:rsidR="009224B1" w:rsidRDefault="009224B1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4AEC54AC" w14:textId="79A1E744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Idea:</w:t>
      </w:r>
      <w:r w:rsidRPr="00C82D5E">
        <w:rPr>
          <w:rFonts w:ascii="Trebuchet MS" w:hAnsi="Trebuchet MS"/>
        </w:rPr>
        <w:br/>
        <w:t xml:space="preserve">Used for </w:t>
      </w:r>
      <w:r w:rsidRPr="00C82D5E">
        <w:rPr>
          <w:rStyle w:val="Strong"/>
          <w:rFonts w:ascii="Trebuchet MS" w:hAnsi="Trebuchet MS"/>
        </w:rPr>
        <w:t>database design</w:t>
      </w:r>
      <w:r w:rsidRPr="00C82D5E">
        <w:rPr>
          <w:rFonts w:ascii="Trebuchet MS" w:hAnsi="Trebuchet MS"/>
        </w:rPr>
        <w:t xml:space="preserve">. Not used to store data, but to </w:t>
      </w:r>
      <w:r w:rsidRPr="00C82D5E">
        <w:rPr>
          <w:rStyle w:val="Strong"/>
          <w:rFonts w:ascii="Trebuchet MS" w:hAnsi="Trebuchet MS"/>
        </w:rPr>
        <w:t>plan and visualize</w:t>
      </w:r>
      <w:r w:rsidRPr="00C82D5E">
        <w:rPr>
          <w:rFonts w:ascii="Trebuchet MS" w:hAnsi="Trebuchet MS"/>
        </w:rPr>
        <w:t xml:space="preserve"> relationships before building the database.</w:t>
      </w:r>
    </w:p>
    <w:p w14:paraId="68B009AD" w14:textId="77777777" w:rsidR="009224B1" w:rsidRDefault="009224B1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6779224C" w14:textId="3BB9F9C7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Structure:</w:t>
      </w:r>
    </w:p>
    <w:p w14:paraId="2D25B951" w14:textId="77777777" w:rsidR="00A82B67" w:rsidRPr="00C82D5E" w:rsidRDefault="00A82B67" w:rsidP="00F35CB0">
      <w:pPr>
        <w:pStyle w:val="NormalWeb"/>
        <w:numPr>
          <w:ilvl w:val="0"/>
          <w:numId w:val="37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Entities: objects (like Student, Course)</w:t>
      </w:r>
    </w:p>
    <w:p w14:paraId="1B432DFF" w14:textId="77777777" w:rsidR="00A82B67" w:rsidRPr="00C82D5E" w:rsidRDefault="00A82B67" w:rsidP="00F35CB0">
      <w:pPr>
        <w:pStyle w:val="NormalWeb"/>
        <w:numPr>
          <w:ilvl w:val="0"/>
          <w:numId w:val="37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Attributes: properties (like Name, ID)</w:t>
      </w:r>
    </w:p>
    <w:p w14:paraId="7B4853BE" w14:textId="77777777" w:rsidR="00A82B67" w:rsidRPr="00C82D5E" w:rsidRDefault="00A82B67" w:rsidP="00F35CB0">
      <w:pPr>
        <w:pStyle w:val="NormalWeb"/>
        <w:numPr>
          <w:ilvl w:val="0"/>
          <w:numId w:val="37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Relationships: connections (like “enrolls in”)</w:t>
      </w:r>
    </w:p>
    <w:p w14:paraId="1EDB32CB" w14:textId="77777777" w:rsidR="009224B1" w:rsidRDefault="009224B1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20C1A480" w14:textId="44702F81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Example:</w:t>
      </w:r>
      <w:r w:rsidRPr="00C82D5E">
        <w:rPr>
          <w:rFonts w:ascii="Trebuchet MS" w:hAnsi="Trebuchet MS"/>
        </w:rPr>
        <w:br/>
        <w:t xml:space="preserve">Student </w:t>
      </w:r>
      <w:proofErr w:type="gramStart"/>
      <w:r w:rsidRPr="00C82D5E">
        <w:rPr>
          <w:rFonts w:ascii="Trebuchet MS" w:hAnsi="Trebuchet MS"/>
        </w:rPr>
        <w:t>—(</w:t>
      </w:r>
      <w:proofErr w:type="gramEnd"/>
      <w:r w:rsidRPr="00C82D5E">
        <w:rPr>
          <w:rFonts w:ascii="Trebuchet MS" w:hAnsi="Trebuchet MS"/>
        </w:rPr>
        <w:t>enrolls in)—&gt; Course</w:t>
      </w:r>
    </w:p>
    <w:p w14:paraId="400CB6F6" w14:textId="77777777" w:rsidR="009224B1" w:rsidRDefault="009224B1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3FD07B5F" w14:textId="5A3861CC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t>Advantages:</w:t>
      </w:r>
    </w:p>
    <w:p w14:paraId="3C19C02E" w14:textId="77777777" w:rsidR="00A82B67" w:rsidRPr="00C82D5E" w:rsidRDefault="00A82B67" w:rsidP="00F35CB0">
      <w:pPr>
        <w:pStyle w:val="NormalWeb"/>
        <w:numPr>
          <w:ilvl w:val="0"/>
          <w:numId w:val="38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</w:rPr>
        <w:t>Helps design before creating the real database</w:t>
      </w:r>
    </w:p>
    <w:p w14:paraId="523CF438" w14:textId="77777777" w:rsidR="009224B1" w:rsidRDefault="009224B1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3A015416" w14:textId="77777777" w:rsidR="009224B1" w:rsidRDefault="009224B1">
      <w:pPr>
        <w:rPr>
          <w:rStyle w:val="Strong"/>
          <w:rFonts w:ascii="Trebuchet MS" w:hAnsi="Trebuchet MS"/>
        </w:rPr>
      </w:pPr>
      <w:r>
        <w:rPr>
          <w:rStyle w:val="Strong"/>
          <w:rFonts w:ascii="Trebuchet MS" w:hAnsi="Trebuchet MS"/>
        </w:rPr>
        <w:br w:type="page"/>
      </w:r>
    </w:p>
    <w:p w14:paraId="42EE884A" w14:textId="3583F5E4" w:rsidR="00A82B67" w:rsidRPr="00C82D5E" w:rsidRDefault="00A82B67" w:rsidP="00F35CB0">
      <w:pPr>
        <w:pStyle w:val="NormalWeb"/>
        <w:tabs>
          <w:tab w:val="left" w:pos="180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C82D5E">
        <w:rPr>
          <w:rStyle w:val="Strong"/>
          <w:rFonts w:ascii="Trebuchet MS" w:hAnsi="Trebuchet MS"/>
        </w:rPr>
        <w:lastRenderedPageBreak/>
        <w:t>Limitations:</w:t>
      </w:r>
    </w:p>
    <w:p w14:paraId="53EF6815" w14:textId="1ED277F7" w:rsidR="00A82B67" w:rsidRPr="00C82D5E" w:rsidRDefault="009224B1" w:rsidP="00015B27">
      <w:pPr>
        <w:pStyle w:val="NormalWeb"/>
        <w:numPr>
          <w:ilvl w:val="0"/>
          <w:numId w:val="39"/>
        </w:numPr>
        <w:tabs>
          <w:tab w:val="clear" w:pos="720"/>
          <w:tab w:val="left" w:pos="180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C82D5E">
        <w:rPr>
          <w:rFonts w:ascii="Trebuchet MS" w:hAnsi="Trebuchet MS"/>
          <w:noProof/>
        </w:rPr>
        <w:drawing>
          <wp:anchor distT="0" distB="0" distL="114300" distR="114300" simplePos="0" relativeHeight="251662336" behindDoc="0" locked="0" layoutInCell="1" allowOverlap="1" wp14:anchorId="6155E721" wp14:editId="674CFCD5">
            <wp:simplePos x="0" y="0"/>
            <wp:positionH relativeFrom="column">
              <wp:posOffset>1748790</wp:posOffset>
            </wp:positionH>
            <wp:positionV relativeFrom="paragraph">
              <wp:posOffset>231775</wp:posOffset>
            </wp:positionV>
            <wp:extent cx="4476750" cy="2082165"/>
            <wp:effectExtent l="19050" t="19050" r="19050" b="1333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r model.png"/>
                    <pic:cNvPicPr/>
                  </pic:nvPicPr>
                  <pic:blipFill>
                    <a:blip r:embed="rId1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082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2B67" w:rsidRPr="009224B1">
        <w:rPr>
          <w:rFonts w:ascii="Trebuchet MS" w:hAnsi="Trebuchet MS"/>
        </w:rPr>
        <w:t>Not used for storage — only for planning</w:t>
      </w:r>
    </w:p>
    <w:sectPr w:rsidR="00A82B67" w:rsidRPr="00C82D5E" w:rsidSect="009224B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pgSz w:w="11906" w:h="16838" w:code="9"/>
      <w:pgMar w:top="2410" w:right="47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867116" w14:textId="77777777" w:rsidR="004B35F8" w:rsidRDefault="004B35F8">
      <w:r>
        <w:separator/>
      </w:r>
    </w:p>
  </w:endnote>
  <w:endnote w:type="continuationSeparator" w:id="0">
    <w:p w14:paraId="45AE2B90" w14:textId="77777777" w:rsidR="004B35F8" w:rsidRDefault="004B3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22A13C" w14:textId="77777777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69041C1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F01B69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C82D5E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C82D5E">
      <w:rPr>
        <w:b/>
        <w:bCs/>
        <w:noProof/>
        <w:sz w:val="28"/>
        <w:szCs w:val="28"/>
      </w:rPr>
      <w:t>9</w:t>
    </w:r>
    <w:r w:rsidRPr="00A11EB7">
      <w:rPr>
        <w:b/>
        <w:bCs/>
        <w:sz w:val="28"/>
        <w:szCs w:val="28"/>
      </w:rPr>
      <w:fldChar w:fldCharType="end"/>
    </w:r>
  </w:p>
  <w:p w14:paraId="705847C2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6FE90BCC" wp14:editId="5A76962E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2005898265" name="Picture 2005898265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E91413" w14:textId="77777777" w:rsidR="004B35F8" w:rsidRDefault="004B35F8">
      <w:r>
        <w:separator/>
      </w:r>
    </w:p>
  </w:footnote>
  <w:footnote w:type="continuationSeparator" w:id="0">
    <w:p w14:paraId="73B7EF1A" w14:textId="77777777" w:rsidR="004B35F8" w:rsidRDefault="004B35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4D0F9" w14:textId="77777777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1CD894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end"/>
    </w:r>
  </w:p>
  <w:p w14:paraId="7F919F2B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EC3221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82D5E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4BD5AF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BD0E89E" wp14:editId="3C10FB52">
              <wp:simplePos x="0" y="0"/>
              <wp:positionH relativeFrom="column">
                <wp:posOffset>1402081</wp:posOffset>
              </wp:positionH>
              <wp:positionV relativeFrom="paragraph">
                <wp:posOffset>274955</wp:posOffset>
              </wp:positionV>
              <wp:extent cx="539623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9623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C0FA90" w14:textId="77777777" w:rsidR="00F12D20" w:rsidRPr="00415E7C" w:rsidRDefault="00F12D20" w:rsidP="00F12D20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szCs w:val="28"/>
                            </w:rPr>
                          </w:pPr>
                          <w:r w:rsidRPr="00415E7C">
                            <w:rPr>
                              <w:rFonts w:ascii="Trebuchet MS" w:hAnsi="Trebuchet MS"/>
                              <w:b/>
                              <w:bCs/>
                              <w:szCs w:val="28"/>
                            </w:rPr>
                            <w:t>Data and Database Management System</w:t>
                          </w:r>
                        </w:p>
                        <w:p w14:paraId="60C59794" w14:textId="7195829F" w:rsidR="004B4284" w:rsidRPr="009224B1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D0E89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10.4pt;margin-top:21.65pt;width:424.9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" filled="f" stroked="f">
              <v:textbox>
                <w:txbxContent>
                  <w:p w14:paraId="0FC0FA90" w14:textId="77777777" w:rsidR="00F12D20" w:rsidRPr="00415E7C" w:rsidRDefault="00F12D20" w:rsidP="00F12D20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szCs w:val="28"/>
                      </w:rPr>
                    </w:pPr>
                    <w:r w:rsidRPr="00415E7C">
                      <w:rPr>
                        <w:rFonts w:ascii="Trebuchet MS" w:hAnsi="Trebuchet MS"/>
                        <w:b/>
                        <w:bCs/>
                        <w:szCs w:val="28"/>
                      </w:rPr>
                      <w:t>Data and Database Management System</w:t>
                    </w:r>
                  </w:p>
                  <w:p w14:paraId="60C59794" w14:textId="7195829F" w:rsidR="004B4284" w:rsidRPr="009224B1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CECD1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437C251" wp14:editId="3A2651CD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6ECFFF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589B3A3" wp14:editId="6EBD6E0C">
                                <wp:extent cx="1257300" cy="8943975"/>
                                <wp:effectExtent l="0" t="0" r="0" b="0"/>
                                <wp:docPr id="212965623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37C251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306ECFFF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6589B3A3" wp14:editId="6EBD6E0C">
                          <wp:extent cx="1257300" cy="8943975"/>
                          <wp:effectExtent l="0" t="0" r="0" b="0"/>
                          <wp:docPr id="212965623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B1CFE09" wp14:editId="524A93EF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223977307" name="Picture 1223977307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121A0AA0" wp14:editId="0C164497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4D031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33A988" wp14:editId="7CFBCB40">
                                <wp:extent cx="5524500" cy="342900"/>
                                <wp:effectExtent l="0" t="0" r="0" b="0"/>
                                <wp:docPr id="179527402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1A0AA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564D031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7433A988" wp14:editId="7CFBCB40">
                          <wp:extent cx="5524500" cy="342900"/>
                          <wp:effectExtent l="0" t="0" r="0" b="0"/>
                          <wp:docPr id="179527402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520BA1" wp14:editId="5F94F0DC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889161" w14:textId="77777777" w:rsidR="004B4284" w:rsidRDefault="00000000">
    <w:pPr>
      <w:pStyle w:val="Header"/>
    </w:pPr>
    <w:r>
      <w:rPr>
        <w:noProof/>
        <w:lang w:val="en-US" w:eastAsia="en-US"/>
      </w:rPr>
      <w:pict w14:anchorId="126C535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B66A9"/>
    <w:multiLevelType w:val="multilevel"/>
    <w:tmpl w:val="7CAC2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32669F"/>
    <w:multiLevelType w:val="multilevel"/>
    <w:tmpl w:val="80EA3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2F3A58"/>
    <w:multiLevelType w:val="multilevel"/>
    <w:tmpl w:val="29028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6318C3"/>
    <w:multiLevelType w:val="hybridMultilevel"/>
    <w:tmpl w:val="8FA426C8"/>
    <w:lvl w:ilvl="0" w:tplc="0409000F">
      <w:start w:val="1"/>
      <w:numFmt w:val="decimal"/>
      <w:lvlText w:val="%1."/>
      <w:lvlJc w:val="left"/>
      <w:pPr>
        <w:ind w:left="2610" w:hanging="360"/>
      </w:p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4" w15:restartNumberingAfterBreak="0">
    <w:nsid w:val="0CC93BA2"/>
    <w:multiLevelType w:val="multilevel"/>
    <w:tmpl w:val="11F2C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286CE2"/>
    <w:multiLevelType w:val="hybridMultilevel"/>
    <w:tmpl w:val="EEB42BC6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6" w15:restartNumberingAfterBreak="0">
    <w:nsid w:val="1260214A"/>
    <w:multiLevelType w:val="multilevel"/>
    <w:tmpl w:val="AF42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875878"/>
    <w:multiLevelType w:val="multilevel"/>
    <w:tmpl w:val="65F03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1C3AA3"/>
    <w:multiLevelType w:val="multilevel"/>
    <w:tmpl w:val="97E26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313ECC"/>
    <w:multiLevelType w:val="multilevel"/>
    <w:tmpl w:val="BEC07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134DDE"/>
    <w:multiLevelType w:val="multilevel"/>
    <w:tmpl w:val="13CE2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CC2B92"/>
    <w:multiLevelType w:val="multilevel"/>
    <w:tmpl w:val="7C6A6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3407AA"/>
    <w:multiLevelType w:val="multilevel"/>
    <w:tmpl w:val="4DC03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290701"/>
    <w:multiLevelType w:val="multilevel"/>
    <w:tmpl w:val="B554C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5A4651"/>
    <w:multiLevelType w:val="multilevel"/>
    <w:tmpl w:val="AB44F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7038FA"/>
    <w:multiLevelType w:val="multilevel"/>
    <w:tmpl w:val="30B6F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0829D5"/>
    <w:multiLevelType w:val="multilevel"/>
    <w:tmpl w:val="F6C0B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BC0C91"/>
    <w:multiLevelType w:val="multilevel"/>
    <w:tmpl w:val="AA146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E132B8"/>
    <w:multiLevelType w:val="multilevel"/>
    <w:tmpl w:val="DEE0C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EF323B"/>
    <w:multiLevelType w:val="multilevel"/>
    <w:tmpl w:val="931E4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AA75B0F"/>
    <w:multiLevelType w:val="multilevel"/>
    <w:tmpl w:val="548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210208D"/>
    <w:multiLevelType w:val="multilevel"/>
    <w:tmpl w:val="0B32E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238316D"/>
    <w:multiLevelType w:val="multilevel"/>
    <w:tmpl w:val="D1148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4677342"/>
    <w:multiLevelType w:val="multilevel"/>
    <w:tmpl w:val="D3DAF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5465CF4"/>
    <w:multiLevelType w:val="multilevel"/>
    <w:tmpl w:val="9A787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427873"/>
    <w:multiLevelType w:val="multilevel"/>
    <w:tmpl w:val="4EBA8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933648F"/>
    <w:multiLevelType w:val="multilevel"/>
    <w:tmpl w:val="1BE6B1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B110243"/>
    <w:multiLevelType w:val="hybridMultilevel"/>
    <w:tmpl w:val="06C05BC0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8" w15:restartNumberingAfterBreak="0">
    <w:nsid w:val="4BC47442"/>
    <w:multiLevelType w:val="multilevel"/>
    <w:tmpl w:val="BB3C8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CDD6EE1"/>
    <w:multiLevelType w:val="multilevel"/>
    <w:tmpl w:val="0ADE2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EF857F6"/>
    <w:multiLevelType w:val="multilevel"/>
    <w:tmpl w:val="71400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641FBA"/>
    <w:multiLevelType w:val="hybridMultilevel"/>
    <w:tmpl w:val="DAEE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0B38C7"/>
    <w:multiLevelType w:val="multilevel"/>
    <w:tmpl w:val="C43CE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972467D"/>
    <w:multiLevelType w:val="multilevel"/>
    <w:tmpl w:val="C234F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9945D61"/>
    <w:multiLevelType w:val="multilevel"/>
    <w:tmpl w:val="48B25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A2E5912"/>
    <w:multiLevelType w:val="multilevel"/>
    <w:tmpl w:val="B680B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E0E0205"/>
    <w:multiLevelType w:val="multilevel"/>
    <w:tmpl w:val="5F2EC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0C10F68"/>
    <w:multiLevelType w:val="multilevel"/>
    <w:tmpl w:val="73B6B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4DD2D7D"/>
    <w:multiLevelType w:val="multilevel"/>
    <w:tmpl w:val="C4C8C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51C3580"/>
    <w:multiLevelType w:val="multilevel"/>
    <w:tmpl w:val="6DD4B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5F77F29"/>
    <w:multiLevelType w:val="multilevel"/>
    <w:tmpl w:val="52724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79F0249"/>
    <w:multiLevelType w:val="multilevel"/>
    <w:tmpl w:val="ADE24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B904507"/>
    <w:multiLevelType w:val="multilevel"/>
    <w:tmpl w:val="A258A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C0552DB"/>
    <w:multiLevelType w:val="multilevel"/>
    <w:tmpl w:val="A9F6B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00136C5"/>
    <w:multiLevelType w:val="hybridMultilevel"/>
    <w:tmpl w:val="DCC4F7A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5" w15:restartNumberingAfterBreak="0">
    <w:nsid w:val="70DA29FE"/>
    <w:multiLevelType w:val="multilevel"/>
    <w:tmpl w:val="52B8C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45A7934"/>
    <w:multiLevelType w:val="multilevel"/>
    <w:tmpl w:val="1116D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7E5502B"/>
    <w:multiLevelType w:val="multilevel"/>
    <w:tmpl w:val="7AA81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A7C3450"/>
    <w:multiLevelType w:val="multilevel"/>
    <w:tmpl w:val="43E88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DAF783C"/>
    <w:multiLevelType w:val="multilevel"/>
    <w:tmpl w:val="B3962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9459500">
    <w:abstractNumId w:val="21"/>
  </w:num>
  <w:num w:numId="2" w16cid:durableId="253319057">
    <w:abstractNumId w:val="5"/>
  </w:num>
  <w:num w:numId="3" w16cid:durableId="104808270">
    <w:abstractNumId w:val="27"/>
  </w:num>
  <w:num w:numId="4" w16cid:durableId="1492407347">
    <w:abstractNumId w:val="44"/>
  </w:num>
  <w:num w:numId="5" w16cid:durableId="1434664940">
    <w:abstractNumId w:val="3"/>
  </w:num>
  <w:num w:numId="6" w16cid:durableId="1582056351">
    <w:abstractNumId w:val="31"/>
  </w:num>
  <w:num w:numId="7" w16cid:durableId="2027705681">
    <w:abstractNumId w:val="42"/>
  </w:num>
  <w:num w:numId="8" w16cid:durableId="1241065585">
    <w:abstractNumId w:val="39"/>
  </w:num>
  <w:num w:numId="9" w16cid:durableId="316763631">
    <w:abstractNumId w:val="19"/>
  </w:num>
  <w:num w:numId="10" w16cid:durableId="948783756">
    <w:abstractNumId w:val="33"/>
  </w:num>
  <w:num w:numId="11" w16cid:durableId="829711969">
    <w:abstractNumId w:val="38"/>
  </w:num>
  <w:num w:numId="12" w16cid:durableId="1326203353">
    <w:abstractNumId w:val="34"/>
  </w:num>
  <w:num w:numId="13" w16cid:durableId="963193138">
    <w:abstractNumId w:val="11"/>
  </w:num>
  <w:num w:numId="14" w16cid:durableId="184640365">
    <w:abstractNumId w:val="16"/>
  </w:num>
  <w:num w:numId="15" w16cid:durableId="453063064">
    <w:abstractNumId w:val="45"/>
  </w:num>
  <w:num w:numId="16" w16cid:durableId="2090690031">
    <w:abstractNumId w:val="35"/>
  </w:num>
  <w:num w:numId="17" w16cid:durableId="1604798612">
    <w:abstractNumId w:val="36"/>
  </w:num>
  <w:num w:numId="18" w16cid:durableId="895774057">
    <w:abstractNumId w:val="4"/>
  </w:num>
  <w:num w:numId="19" w16cid:durableId="91317214">
    <w:abstractNumId w:val="18"/>
  </w:num>
  <w:num w:numId="20" w16cid:durableId="381757767">
    <w:abstractNumId w:val="25"/>
  </w:num>
  <w:num w:numId="21" w16cid:durableId="1959486254">
    <w:abstractNumId w:val="26"/>
  </w:num>
  <w:num w:numId="22" w16cid:durableId="1723211123">
    <w:abstractNumId w:val="8"/>
  </w:num>
  <w:num w:numId="23" w16cid:durableId="515266758">
    <w:abstractNumId w:val="12"/>
  </w:num>
  <w:num w:numId="24" w16cid:durableId="1043942751">
    <w:abstractNumId w:val="49"/>
  </w:num>
  <w:num w:numId="25" w16cid:durableId="307126108">
    <w:abstractNumId w:val="17"/>
  </w:num>
  <w:num w:numId="26" w16cid:durableId="1732189352">
    <w:abstractNumId w:val="22"/>
  </w:num>
  <w:num w:numId="27" w16cid:durableId="1410007571">
    <w:abstractNumId w:val="1"/>
  </w:num>
  <w:num w:numId="28" w16cid:durableId="1248032431">
    <w:abstractNumId w:val="48"/>
  </w:num>
  <w:num w:numId="29" w16cid:durableId="444619426">
    <w:abstractNumId w:val="9"/>
  </w:num>
  <w:num w:numId="30" w16cid:durableId="1715540551">
    <w:abstractNumId w:val="24"/>
  </w:num>
  <w:num w:numId="31" w16cid:durableId="820774061">
    <w:abstractNumId w:val="32"/>
  </w:num>
  <w:num w:numId="32" w16cid:durableId="1072004331">
    <w:abstractNumId w:val="46"/>
  </w:num>
  <w:num w:numId="33" w16cid:durableId="354618611">
    <w:abstractNumId w:val="43"/>
  </w:num>
  <w:num w:numId="34" w16cid:durableId="1548295024">
    <w:abstractNumId w:val="13"/>
  </w:num>
  <w:num w:numId="35" w16cid:durableId="1216552891">
    <w:abstractNumId w:val="14"/>
  </w:num>
  <w:num w:numId="36" w16cid:durableId="1028069925">
    <w:abstractNumId w:val="23"/>
  </w:num>
  <w:num w:numId="37" w16cid:durableId="291329939">
    <w:abstractNumId w:val="29"/>
  </w:num>
  <w:num w:numId="38" w16cid:durableId="200095395">
    <w:abstractNumId w:val="30"/>
  </w:num>
  <w:num w:numId="39" w16cid:durableId="1403988027">
    <w:abstractNumId w:val="15"/>
  </w:num>
  <w:num w:numId="40" w16cid:durableId="1814133637">
    <w:abstractNumId w:val="0"/>
  </w:num>
  <w:num w:numId="41" w16cid:durableId="2018998979">
    <w:abstractNumId w:val="28"/>
  </w:num>
  <w:num w:numId="42" w16cid:durableId="502472790">
    <w:abstractNumId w:val="40"/>
  </w:num>
  <w:num w:numId="43" w16cid:durableId="1734231958">
    <w:abstractNumId w:val="6"/>
  </w:num>
  <w:num w:numId="44" w16cid:durableId="993072799">
    <w:abstractNumId w:val="10"/>
  </w:num>
  <w:num w:numId="45" w16cid:durableId="652561227">
    <w:abstractNumId w:val="37"/>
  </w:num>
  <w:num w:numId="46" w16cid:durableId="1572930063">
    <w:abstractNumId w:val="47"/>
  </w:num>
  <w:num w:numId="47" w16cid:durableId="949124683">
    <w:abstractNumId w:val="41"/>
  </w:num>
  <w:num w:numId="48" w16cid:durableId="1386295124">
    <w:abstractNumId w:val="2"/>
  </w:num>
  <w:num w:numId="49" w16cid:durableId="1330867517">
    <w:abstractNumId w:val="20"/>
  </w:num>
  <w:num w:numId="50" w16cid:durableId="1769155977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256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5D91"/>
    <w:rsid w:val="001E748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54D6"/>
    <w:rsid w:val="002A1497"/>
    <w:rsid w:val="002C5883"/>
    <w:rsid w:val="002C71CE"/>
    <w:rsid w:val="002C72AA"/>
    <w:rsid w:val="002C792E"/>
    <w:rsid w:val="002D1E8A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3F31CF"/>
    <w:rsid w:val="004018B3"/>
    <w:rsid w:val="00412AE6"/>
    <w:rsid w:val="00415767"/>
    <w:rsid w:val="004178D2"/>
    <w:rsid w:val="00417C9C"/>
    <w:rsid w:val="0042203D"/>
    <w:rsid w:val="00423B45"/>
    <w:rsid w:val="0042574B"/>
    <w:rsid w:val="004268EC"/>
    <w:rsid w:val="004356A0"/>
    <w:rsid w:val="00440C03"/>
    <w:rsid w:val="00442649"/>
    <w:rsid w:val="00443966"/>
    <w:rsid w:val="00445C7E"/>
    <w:rsid w:val="00465288"/>
    <w:rsid w:val="00470D90"/>
    <w:rsid w:val="00471B09"/>
    <w:rsid w:val="004854B1"/>
    <w:rsid w:val="004921FA"/>
    <w:rsid w:val="004955A8"/>
    <w:rsid w:val="0049673C"/>
    <w:rsid w:val="00496F08"/>
    <w:rsid w:val="004A1266"/>
    <w:rsid w:val="004A179D"/>
    <w:rsid w:val="004A3B21"/>
    <w:rsid w:val="004A4E62"/>
    <w:rsid w:val="004B35F8"/>
    <w:rsid w:val="004B4284"/>
    <w:rsid w:val="004C1365"/>
    <w:rsid w:val="004C4D2F"/>
    <w:rsid w:val="004D1C3A"/>
    <w:rsid w:val="004D63D5"/>
    <w:rsid w:val="004D6E79"/>
    <w:rsid w:val="004E2B8C"/>
    <w:rsid w:val="004E6D26"/>
    <w:rsid w:val="004F1602"/>
    <w:rsid w:val="004F2EA1"/>
    <w:rsid w:val="004F7659"/>
    <w:rsid w:val="00501292"/>
    <w:rsid w:val="005029C4"/>
    <w:rsid w:val="00505484"/>
    <w:rsid w:val="00516F8F"/>
    <w:rsid w:val="00521183"/>
    <w:rsid w:val="0052307B"/>
    <w:rsid w:val="005235E2"/>
    <w:rsid w:val="00525016"/>
    <w:rsid w:val="00525A98"/>
    <w:rsid w:val="0052732E"/>
    <w:rsid w:val="0055092E"/>
    <w:rsid w:val="00557909"/>
    <w:rsid w:val="00563D6F"/>
    <w:rsid w:val="00567A3D"/>
    <w:rsid w:val="00573182"/>
    <w:rsid w:val="00574EE0"/>
    <w:rsid w:val="00577DBA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C4572"/>
    <w:rsid w:val="007C57DF"/>
    <w:rsid w:val="007E175D"/>
    <w:rsid w:val="007F445F"/>
    <w:rsid w:val="0080001E"/>
    <w:rsid w:val="008001D5"/>
    <w:rsid w:val="00800BCF"/>
    <w:rsid w:val="008129EF"/>
    <w:rsid w:val="008141E3"/>
    <w:rsid w:val="00817CD4"/>
    <w:rsid w:val="008309F8"/>
    <w:rsid w:val="00842879"/>
    <w:rsid w:val="0084332E"/>
    <w:rsid w:val="00853C14"/>
    <w:rsid w:val="0086395B"/>
    <w:rsid w:val="00864522"/>
    <w:rsid w:val="00866267"/>
    <w:rsid w:val="00881753"/>
    <w:rsid w:val="00882F00"/>
    <w:rsid w:val="00885B64"/>
    <w:rsid w:val="00897464"/>
    <w:rsid w:val="008A57B3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1A59"/>
    <w:rsid w:val="00920373"/>
    <w:rsid w:val="00920F29"/>
    <w:rsid w:val="009224B1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2F7B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C48CA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60054"/>
    <w:rsid w:val="00B6620D"/>
    <w:rsid w:val="00B664B7"/>
    <w:rsid w:val="00B8289F"/>
    <w:rsid w:val="00B82E81"/>
    <w:rsid w:val="00B8553B"/>
    <w:rsid w:val="00B87523"/>
    <w:rsid w:val="00BD06A7"/>
    <w:rsid w:val="00BD0821"/>
    <w:rsid w:val="00BD393C"/>
    <w:rsid w:val="00BD4B1C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3B38"/>
    <w:rsid w:val="00E76615"/>
    <w:rsid w:val="00E85D5F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2D20"/>
    <w:rsid w:val="00F137C0"/>
    <w:rsid w:val="00F25612"/>
    <w:rsid w:val="00F3036E"/>
    <w:rsid w:val="00F320D2"/>
    <w:rsid w:val="00F35CB0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B16A0"/>
    <w:rsid w:val="00FB4A28"/>
    <w:rsid w:val="00FB5D39"/>
    <w:rsid w:val="00FB685C"/>
    <w:rsid w:val="00FC0C3B"/>
    <w:rsid w:val="00FC14E9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992E86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eading9Char">
    <w:name w:val="Heading 9 Char"/>
    <w:basedOn w:val="DefaultParagraphFont"/>
    <w:link w:val="Heading9"/>
    <w:rsid w:val="00F12D20"/>
    <w:rPr>
      <w:rFonts w:ascii="Futura Md BT" w:hAnsi="Futura Md BT"/>
      <w:color w:val="FFFFF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jpeg"/><Relationship Id="rId1" Type="http://schemas.openxmlformats.org/officeDocument/2006/relationships/image" Target="media/image5.jpeg"/><Relationship Id="rId4" Type="http://schemas.openxmlformats.org/officeDocument/2006/relationships/image" Target="media/image8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47E53A-3CF5-444D-9D81-27281F1F0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</cp:revision>
  <cp:lastPrinted>2019-07-26T10:33:00Z</cp:lastPrinted>
  <dcterms:created xsi:type="dcterms:W3CDTF">2025-07-04T08:59:00Z</dcterms:created>
  <dcterms:modified xsi:type="dcterms:W3CDTF">2025-07-08T08:26:00Z</dcterms:modified>
</cp:coreProperties>
</file>